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I give my children antibiotics when they get cough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6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I like to take antibiotic from pharmacy instead of taking from doctor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4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My child should complete a given dose, even he improve after 2 dose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se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centage of Practise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.666666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3.333333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6.666666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3.333333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(s) of information about antibi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nurse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n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Oth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nurses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nurses Information from prescribers Oth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nurse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 Information given by a colleague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given by a colleague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provided by pharmaceutical companies leafl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Social media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 Internet Oth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University course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Information from dispens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 Information from dispensers 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Information from dispensers 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 Internet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 Internet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University courses Information from dispensers Information from prescrib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University course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 Information from nurse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dispensers Information from nurse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dispensers Information from University co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dispens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 Information from University co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University co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University courses Internet Social media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given by a colleague Information from University courses Internet Social media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ternet Social media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from dispens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provided by pharmaceutical companies leafl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provided by pharmaceutical companies leafl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Information given by a colleague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 Information from dispensers Information from nurse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provided by pharmaceutical companies leafl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from dispens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provided by pharmaceutical companies leafl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provided by pharmaceutical companies leafl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Oth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09:59:15Z</dcterms:created>
  <dcterms:modified xsi:type="dcterms:W3CDTF">2024-10-16T09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